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F3CAF8" w14:textId="01BCAD24" w:rsidR="00A73898" w:rsidRPr="009F7358" w:rsidRDefault="00AB1916" w:rsidP="000C3123">
      <w:pPr>
        <w:jc w:val="center"/>
        <w:rPr>
          <w:rFonts w:ascii="Calibri" w:hAnsi="Calibri" w:cs="Calibri"/>
          <w:b/>
          <w:sz w:val="36"/>
          <w:szCs w:val="36"/>
        </w:rPr>
      </w:pPr>
      <w:r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4B7902E" wp14:editId="41F8D2D2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0" b="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CA86F55" w14:textId="77777777" w:rsidR="007D486C" w:rsidRDefault="00A96D53" w:rsidP="003169D4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74C3FEFF" w14:textId="4878C444" w:rsidR="003169D4" w:rsidRPr="003169D4" w:rsidRDefault="00AB1916" w:rsidP="003169D4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Belighte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B7902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14:paraId="4CA86F55" w14:textId="77777777" w:rsidR="007D486C" w:rsidRDefault="00A96D53" w:rsidP="003169D4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74C3FEFF" w14:textId="4878C444" w:rsidR="003169D4" w:rsidRPr="003169D4" w:rsidRDefault="00AB1916" w:rsidP="003169D4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proofErr w:type="spellStart"/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Belighte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BE7D64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3DDD0B04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63FC804D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8D300BB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04EFFB0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1B3D7E8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B6EB85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1A3ED39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14:paraId="38D0A64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1654"/>
        <w:gridCol w:w="2448"/>
        <w:gridCol w:w="2915"/>
      </w:tblGrid>
      <w:tr w:rsidR="00A73898" w:rsidRPr="009F7358" w14:paraId="3C6BA1D9" w14:textId="77777777" w:rsidTr="00550077">
        <w:tc>
          <w:tcPr>
            <w:tcW w:w="2394" w:type="dxa"/>
            <w:shd w:val="clear" w:color="auto" w:fill="E0E0E0"/>
          </w:tcPr>
          <w:p w14:paraId="3788EF41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1B4F603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4F29E788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15A41AEF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53AA041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3875C230" w14:textId="77777777" w:rsidTr="00550077">
        <w:tc>
          <w:tcPr>
            <w:tcW w:w="2394" w:type="dxa"/>
            <w:shd w:val="clear" w:color="auto" w:fill="auto"/>
          </w:tcPr>
          <w:p w14:paraId="082CE437" w14:textId="77777777" w:rsidR="00A73898" w:rsidRPr="009F7358" w:rsidRDefault="003169D4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3D3BD86A" w14:textId="689C8E9F" w:rsidR="00A73898" w:rsidRPr="009F7358" w:rsidRDefault="00CF04E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0</w:t>
            </w:r>
            <w:r w:rsidR="003169D4">
              <w:rPr>
                <w:rFonts w:ascii="Calibri" w:hAnsi="Calibri" w:cs="Calibri"/>
                <w:noProof/>
                <w:color w:val="5B9BD5"/>
              </w:rPr>
              <w:t>/0</w:t>
            </w:r>
            <w:r>
              <w:rPr>
                <w:rFonts w:ascii="Calibri" w:hAnsi="Calibri" w:cs="Calibri"/>
                <w:noProof/>
                <w:color w:val="5B9BD5"/>
              </w:rPr>
              <w:t>6</w:t>
            </w:r>
            <w:r w:rsidR="003169D4">
              <w:rPr>
                <w:rFonts w:ascii="Calibri" w:hAnsi="Calibri" w:cs="Calibri"/>
                <w:noProof/>
                <w:color w:val="5B9BD5"/>
              </w:rPr>
              <w:t>/2020</w:t>
            </w:r>
          </w:p>
        </w:tc>
        <w:tc>
          <w:tcPr>
            <w:tcW w:w="2520" w:type="dxa"/>
            <w:shd w:val="clear" w:color="auto" w:fill="auto"/>
          </w:tcPr>
          <w:p w14:paraId="3BEA2A75" w14:textId="77777777" w:rsidR="00A73898" w:rsidRPr="009F7358" w:rsidRDefault="003169D4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Amaal Adel</w:t>
            </w:r>
          </w:p>
        </w:tc>
        <w:tc>
          <w:tcPr>
            <w:tcW w:w="2988" w:type="dxa"/>
            <w:shd w:val="clear" w:color="auto" w:fill="auto"/>
          </w:tcPr>
          <w:p w14:paraId="216B9D1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</w:tr>
      <w:tr w:rsidR="00A73898" w:rsidRPr="009F7358" w14:paraId="43B8C5DB" w14:textId="77777777" w:rsidTr="00550077">
        <w:tc>
          <w:tcPr>
            <w:tcW w:w="2394" w:type="dxa"/>
            <w:shd w:val="clear" w:color="auto" w:fill="auto"/>
          </w:tcPr>
          <w:p w14:paraId="18A76E93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A49CDA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2C6347C0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77C4608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14:paraId="3C328C4C" w14:textId="77777777" w:rsidTr="00550077">
        <w:tc>
          <w:tcPr>
            <w:tcW w:w="2394" w:type="dxa"/>
            <w:shd w:val="clear" w:color="auto" w:fill="auto"/>
          </w:tcPr>
          <w:p w14:paraId="228B4B1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54CC4D61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3CC1598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60948155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7A3D0118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115FEC7C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80000C7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32AA0D2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3568598D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7F405813" w14:textId="77777777" w:rsidR="005F076D" w:rsidRPr="009F7358" w:rsidRDefault="005F076D">
      <w:pPr>
        <w:rPr>
          <w:rFonts w:ascii="Calibri" w:hAnsi="Calibri" w:cs="Calibri"/>
        </w:rPr>
      </w:pPr>
    </w:p>
    <w:p w14:paraId="627FD9A5" w14:textId="77777777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374ED8">
        <w:rPr>
          <w:noProof/>
        </w:rPr>
        <w:t xml:space="preserve"> </w:t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5DCD7BD0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F13B17B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18C8A23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79C1B03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AC501B5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2DF3865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8836B03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lastRenderedPageBreak/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4AD104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E566ADB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44E1F17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40B6C6D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54B7ED8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C4DF7DD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62AB97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01AF94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5DAF9B5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CAA5C75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2EA9EE30" w14:textId="77777777" w:rsidR="005F076D" w:rsidRPr="009F7358" w:rsidRDefault="005F076D">
      <w:pPr>
        <w:rPr>
          <w:rFonts w:ascii="Calibri" w:hAnsi="Calibri" w:cs="Calibri"/>
        </w:rPr>
      </w:pPr>
    </w:p>
    <w:p w14:paraId="482380AD" w14:textId="77777777" w:rsidR="005F076D" w:rsidRPr="009F7358" w:rsidRDefault="005F076D">
      <w:pPr>
        <w:rPr>
          <w:rFonts w:ascii="Calibri" w:hAnsi="Calibri" w:cs="Calibri"/>
        </w:rPr>
      </w:pPr>
    </w:p>
    <w:p w14:paraId="150C5381" w14:textId="77777777" w:rsidR="005F076D" w:rsidRPr="009F7358" w:rsidRDefault="005F076D">
      <w:pPr>
        <w:rPr>
          <w:rFonts w:ascii="Calibri" w:hAnsi="Calibri" w:cs="Calibri"/>
        </w:rPr>
      </w:pPr>
    </w:p>
    <w:p w14:paraId="14EC297F" w14:textId="77777777" w:rsidR="005F076D" w:rsidRPr="009F7358" w:rsidRDefault="005F076D">
      <w:pPr>
        <w:rPr>
          <w:rFonts w:ascii="Calibri" w:hAnsi="Calibri" w:cs="Calibri"/>
        </w:rPr>
      </w:pPr>
    </w:p>
    <w:p w14:paraId="4300B85D" w14:textId="77777777" w:rsidR="005F076D" w:rsidRPr="009F7358" w:rsidRDefault="005F076D">
      <w:pPr>
        <w:rPr>
          <w:rFonts w:ascii="Calibri" w:hAnsi="Calibri" w:cs="Calibri"/>
        </w:rPr>
      </w:pPr>
    </w:p>
    <w:p w14:paraId="0DADAFB7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5B3AB07B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759156F1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1DE86139" w14:textId="71EFBD4C" w:rsidR="002F1F67" w:rsidRPr="009F7358" w:rsidRDefault="002F1F67" w:rsidP="002F1F67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This testplan is developed for all the changes and documenting all testing activities for </w:t>
      </w:r>
      <w:r w:rsidR="009F3E1E">
        <w:rPr>
          <w:rFonts w:ascii="Calibri" w:hAnsi="Calibri" w:cs="Calibri"/>
          <w:noProof/>
          <w:sz w:val="22"/>
          <w:szCs w:val="22"/>
        </w:rPr>
        <w:t>Login/Creating Modules/Creating Training /Inviting Participants</w:t>
      </w:r>
    </w:p>
    <w:p w14:paraId="093ACBB3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2FA5388B" w14:textId="77777777"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14:paraId="7076EDE8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1" w:name="_Toc68064297"/>
      <w:bookmarkStart w:id="2" w:name="_Toc118515455"/>
      <w:r w:rsidRPr="009F7358">
        <w:rPr>
          <w:rFonts w:ascii="Calibri" w:hAnsi="Calibri" w:cs="Calibri"/>
          <w:noProof/>
        </w:rPr>
        <w:t xml:space="preserve"> </w:t>
      </w:r>
      <w:bookmarkStart w:id="3" w:name="_Toc420154047"/>
      <w:r w:rsidRPr="009F7358">
        <w:rPr>
          <w:rFonts w:ascii="Calibri" w:hAnsi="Calibri" w:cs="Calibri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7D752C0A" w14:textId="77A621E2" w:rsidR="00BE29F7" w:rsidRDefault="00BE29F7" w:rsidP="002F1F67">
      <w:pPr>
        <w:pStyle w:val="Heading3"/>
        <w:jc w:val="both"/>
      </w:pPr>
      <w:bookmarkStart w:id="6" w:name="_Toc420154048"/>
      <w:bookmarkEnd w:id="4"/>
      <w:bookmarkEnd w:id="5"/>
      <w:r w:rsidRPr="00BE29F7">
        <w:t>In Scope</w:t>
      </w:r>
      <w:bookmarkEnd w:id="6"/>
    </w:p>
    <w:p w14:paraId="3B6ED0AA" w14:textId="77777777" w:rsidR="002F1F67" w:rsidRPr="002F1F67" w:rsidRDefault="002F1F67" w:rsidP="002F1F67"/>
    <w:p w14:paraId="69FAD2C4" w14:textId="77777777" w:rsidR="008C647E" w:rsidRPr="00BE29F7" w:rsidRDefault="008C647E" w:rsidP="00C01868">
      <w:pPr>
        <w:rPr>
          <w:rFonts w:ascii="Calibri" w:hAnsi="Calibri" w:cs="Calibri"/>
          <w:b/>
        </w:rPr>
      </w:pPr>
    </w:p>
    <w:p w14:paraId="567486DD" w14:textId="77777777" w:rsidR="00C01868" w:rsidRDefault="003169D4" w:rsidP="00C01868">
      <w:pPr>
        <w:rPr>
          <w:rFonts w:ascii="Calibri" w:hAnsi="Calibri" w:cs="Calibri"/>
        </w:rPr>
      </w:pPr>
      <w:r>
        <w:rPr>
          <w:rFonts w:ascii="Calibri" w:hAnsi="Calibri" w:cs="Calibri"/>
        </w:rPr>
        <w:t>Following Features will be tested</w:t>
      </w:r>
      <w:r w:rsidR="008C647E">
        <w:rPr>
          <w:rFonts w:ascii="Calibri" w:hAnsi="Calibri" w:cs="Calibri"/>
        </w:rPr>
        <w:t xml:space="preserve"> Web, Mobile </w:t>
      </w:r>
      <w:r>
        <w:rPr>
          <w:rFonts w:ascii="Calibri" w:hAnsi="Calibri" w:cs="Calibri"/>
        </w:rPr>
        <w:t xml:space="preserve"> 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3"/>
        <w:gridCol w:w="7307"/>
      </w:tblGrid>
      <w:tr w:rsidR="00663A39" w:rsidRPr="00663A39" w14:paraId="3B195D28" w14:textId="77777777" w:rsidTr="009F3E1E">
        <w:tc>
          <w:tcPr>
            <w:tcW w:w="2043" w:type="dxa"/>
            <w:shd w:val="clear" w:color="auto" w:fill="7F7F7F"/>
          </w:tcPr>
          <w:p w14:paraId="4F66A812" w14:textId="77777777" w:rsidR="003169D4" w:rsidRPr="00663A39" w:rsidRDefault="003169D4" w:rsidP="00C01868">
            <w:pPr>
              <w:rPr>
                <w:rFonts w:ascii="Calibri" w:hAnsi="Calibri" w:cs="Calibri"/>
              </w:rPr>
            </w:pPr>
            <w:r w:rsidRPr="00663A39">
              <w:rPr>
                <w:rFonts w:ascii="Calibri" w:hAnsi="Calibri" w:cs="Calibri"/>
              </w:rPr>
              <w:t>Feature</w:t>
            </w:r>
          </w:p>
        </w:tc>
        <w:tc>
          <w:tcPr>
            <w:tcW w:w="7307" w:type="dxa"/>
            <w:shd w:val="clear" w:color="auto" w:fill="7F7F7F"/>
          </w:tcPr>
          <w:p w14:paraId="304AA7F0" w14:textId="77777777" w:rsidR="003169D4" w:rsidRPr="00663A39" w:rsidRDefault="003169D4" w:rsidP="00C01868">
            <w:pPr>
              <w:rPr>
                <w:rFonts w:ascii="Calibri" w:hAnsi="Calibri" w:cs="Calibri"/>
              </w:rPr>
            </w:pPr>
            <w:r w:rsidRPr="00663A39">
              <w:rPr>
                <w:rFonts w:ascii="Calibri" w:hAnsi="Calibri" w:cs="Calibri"/>
              </w:rPr>
              <w:t>Scenarios</w:t>
            </w:r>
          </w:p>
        </w:tc>
      </w:tr>
      <w:tr w:rsidR="003169D4" w:rsidRPr="00663A39" w14:paraId="46446781" w14:textId="77777777" w:rsidTr="009F3E1E">
        <w:tc>
          <w:tcPr>
            <w:tcW w:w="2043" w:type="dxa"/>
            <w:shd w:val="clear" w:color="auto" w:fill="auto"/>
          </w:tcPr>
          <w:p w14:paraId="0E96C9CA" w14:textId="77777777" w:rsidR="009F3E1E" w:rsidRPr="009F7358" w:rsidRDefault="009F3E1E" w:rsidP="009F3E1E">
            <w:p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for Login/Creating Modules/Creating Training /Inviting Participants</w:t>
            </w:r>
          </w:p>
          <w:p w14:paraId="57179F7F" w14:textId="55701A98" w:rsidR="003169D4" w:rsidRPr="00663A39" w:rsidRDefault="003169D4" w:rsidP="00C01868">
            <w:pPr>
              <w:rPr>
                <w:rFonts w:ascii="Calibri" w:hAnsi="Calibri" w:cs="Calibri"/>
              </w:rPr>
            </w:pPr>
          </w:p>
        </w:tc>
        <w:tc>
          <w:tcPr>
            <w:tcW w:w="7307" w:type="dxa"/>
            <w:shd w:val="clear" w:color="auto" w:fill="auto"/>
          </w:tcPr>
          <w:p w14:paraId="02580D62" w14:textId="286BFA82" w:rsidR="008C647E" w:rsidRDefault="009F3E1E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logged in Successfully</w:t>
            </w:r>
          </w:p>
          <w:p w14:paraId="769469B8" w14:textId="77777777" w:rsidR="009F3E1E" w:rsidRDefault="009F3E1E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Create a Module</w:t>
            </w:r>
          </w:p>
          <w:p w14:paraId="07779148" w14:textId="77777777" w:rsidR="009F3E1E" w:rsidRDefault="0080170B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update Module</w:t>
            </w:r>
          </w:p>
          <w:p w14:paraId="7114E9C6" w14:textId="77777777" w:rsidR="0080170B" w:rsidRDefault="0080170B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Verify User is not able to publish Module with </w:t>
            </w:r>
            <w:r w:rsidR="009C0A9A">
              <w:rPr>
                <w:rFonts w:cs="Calibri"/>
              </w:rPr>
              <w:t xml:space="preserve">no title or Duration in Minutes </w:t>
            </w:r>
          </w:p>
          <w:p w14:paraId="3889FCA7" w14:textId="3C31C9A5" w:rsidR="009C0A9A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created training</w:t>
            </w:r>
          </w:p>
          <w:p w14:paraId="5D11812D" w14:textId="4F846CC3" w:rsidR="009C0A9A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Verify User is not able to publish training with no title </w:t>
            </w:r>
          </w:p>
          <w:p w14:paraId="2360E237" w14:textId="77777777" w:rsidR="009C0A9A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Search training</w:t>
            </w:r>
          </w:p>
          <w:p w14:paraId="628292BE" w14:textId="0B2948E0" w:rsidR="009C0A9A" w:rsidRPr="009F3E1E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Verify User is able  Add/Invite Participants </w:t>
            </w:r>
          </w:p>
        </w:tc>
      </w:tr>
    </w:tbl>
    <w:p w14:paraId="7890C55E" w14:textId="77777777" w:rsidR="003169D4" w:rsidRDefault="003169D4" w:rsidP="00C01868">
      <w:pPr>
        <w:rPr>
          <w:rFonts w:ascii="Calibri" w:hAnsi="Calibri" w:cs="Calibri"/>
        </w:rPr>
      </w:pPr>
    </w:p>
    <w:p w14:paraId="3000B644" w14:textId="77777777" w:rsidR="0092234A" w:rsidRPr="003169D4" w:rsidRDefault="0092234A" w:rsidP="008172FB">
      <w:pPr>
        <w:ind w:left="720"/>
        <w:rPr>
          <w:rFonts w:ascii="Calibri" w:hAnsi="Calibri" w:cs="Calibri"/>
        </w:rPr>
      </w:pPr>
    </w:p>
    <w:p w14:paraId="54E03A53" w14:textId="77777777" w:rsidR="00AA31A6" w:rsidRPr="00BE29F7" w:rsidRDefault="00AA31A6" w:rsidP="00BE29F7">
      <w:pPr>
        <w:pStyle w:val="Heading3"/>
      </w:pPr>
      <w:bookmarkStart w:id="7" w:name="_Toc68064299"/>
      <w:bookmarkStart w:id="8" w:name="_Toc118515457"/>
      <w:bookmarkStart w:id="9" w:name="_Toc420154049"/>
      <w:r w:rsidRPr="00BE29F7">
        <w:t>Out of Scope</w:t>
      </w:r>
      <w:bookmarkEnd w:id="7"/>
      <w:bookmarkEnd w:id="8"/>
      <w:bookmarkEnd w:id="9"/>
    </w:p>
    <w:p w14:paraId="392A5C84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292C100B" w14:textId="77777777" w:rsidR="00A96D53" w:rsidRPr="009F7358" w:rsidRDefault="003169D4" w:rsidP="00A96D53">
      <w:pPr>
        <w:rPr>
          <w:rFonts w:ascii="Calibri" w:hAnsi="Calibri" w:cs="Calibri"/>
        </w:rPr>
      </w:pPr>
      <w:r>
        <w:rPr>
          <w:rFonts w:ascii="Calibri" w:hAnsi="Calibri" w:cs="Calibri"/>
        </w:rPr>
        <w:t>Any feature not mentioned in scope</w:t>
      </w:r>
    </w:p>
    <w:p w14:paraId="1A70328A" w14:textId="77777777"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0" w:name="_Toc420154050"/>
      <w:r w:rsidRPr="009F7358">
        <w:rPr>
          <w:rFonts w:ascii="Calibri" w:hAnsi="Calibri" w:cs="Calibri"/>
          <w:noProof/>
        </w:rPr>
        <w:t>Quality Objective</w:t>
      </w:r>
      <w:bookmarkEnd w:id="10"/>
    </w:p>
    <w:p w14:paraId="5D4FA8FB" w14:textId="77777777"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54127EA6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14:paraId="64917B7F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w14:paraId="3C3BA522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14:paraId="573AD5B4" w14:textId="77777777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14:paraId="072537C1" w14:textId="77777777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14:paraId="39D8A707" w14:textId="77777777" w:rsidR="00714AF2" w:rsidRPr="009F7358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w14:paraId="478C8F0F" w14:textId="77777777"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14:paraId="76591248" w14:textId="77777777"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1" w:name="_Toc118515460"/>
      <w:bookmarkStart w:id="12" w:name="_Toc420154051"/>
      <w:r w:rsidRPr="009F7358">
        <w:rPr>
          <w:rFonts w:ascii="Calibri" w:hAnsi="Calibri" w:cs="Calibri"/>
          <w:noProof/>
        </w:rPr>
        <w:t>Roles and Responsibilities</w:t>
      </w:r>
      <w:bookmarkEnd w:id="11"/>
      <w:bookmarkEnd w:id="12"/>
      <w:r w:rsidR="00270C62" w:rsidRPr="009F7358">
        <w:rPr>
          <w:rFonts w:ascii="Calibri" w:hAnsi="Calibri" w:cs="Calibri"/>
          <w:noProof/>
        </w:rPr>
        <w:t xml:space="preserve"> </w:t>
      </w:r>
    </w:p>
    <w:p w14:paraId="521F3A35" w14:textId="77777777" w:rsidR="00A96D53" w:rsidRPr="009F7358" w:rsidRDefault="00A96D53" w:rsidP="00A96D53">
      <w:pPr>
        <w:rPr>
          <w:rFonts w:ascii="Calibri" w:hAnsi="Calibri" w:cs="Calibri"/>
        </w:rPr>
      </w:pPr>
      <w:bookmarkStart w:id="13" w:name="_Toc118515461"/>
      <w:r w:rsidRPr="009F7358">
        <w:rPr>
          <w:rFonts w:ascii="Calibri" w:hAnsi="Calibri" w:cs="Calibri"/>
        </w:rPr>
        <w:t xml:space="preserve">Detail </w:t>
      </w:r>
      <w:r w:rsidRPr="00BE29F7">
        <w:rPr>
          <w:rFonts w:ascii="Calibri" w:hAnsi="Calibri" w:cs="Calibri"/>
          <w:noProof/>
        </w:rPr>
        <w:t>descriptio</w:t>
      </w:r>
      <w:r w:rsidR="00BE29F7">
        <w:rPr>
          <w:rFonts w:ascii="Calibri" w:hAnsi="Calibri" w:cs="Calibri"/>
          <w:noProof/>
        </w:rPr>
        <w:t>n</w:t>
      </w:r>
      <w:r w:rsidRPr="009F7358">
        <w:rPr>
          <w:rFonts w:ascii="Calibri" w:hAnsi="Calibri" w:cs="Calibri"/>
        </w:rPr>
        <w:t xml:space="preserve"> of the Roles and </w:t>
      </w:r>
      <w:r w:rsidRPr="00BE29F7">
        <w:rPr>
          <w:rFonts w:ascii="Calibri" w:hAnsi="Calibri" w:cs="Calibri"/>
          <w:noProof/>
        </w:rPr>
        <w:t>responsibilit</w:t>
      </w:r>
      <w:r w:rsidR="00BE29F7">
        <w:rPr>
          <w:rFonts w:ascii="Calibri" w:hAnsi="Calibri" w:cs="Calibri"/>
          <w:noProof/>
        </w:rPr>
        <w:t>i</w:t>
      </w:r>
      <w:r w:rsidRPr="00BE29F7">
        <w:rPr>
          <w:rFonts w:ascii="Calibri" w:hAnsi="Calibri" w:cs="Calibri"/>
          <w:noProof/>
        </w:rPr>
        <w:t>es</w:t>
      </w:r>
      <w:r w:rsidRPr="009F7358">
        <w:rPr>
          <w:rFonts w:ascii="Calibri" w:hAnsi="Calibri" w:cs="Calibri"/>
        </w:rPr>
        <w:t xml:space="preserve"> of different team members like</w:t>
      </w:r>
    </w:p>
    <w:p w14:paraId="1308EC62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</w:p>
    <w:p w14:paraId="58611902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lastRenderedPageBreak/>
        <w:t>Test Manager</w:t>
      </w:r>
    </w:p>
    <w:p w14:paraId="20093E6A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Configuration Manager</w:t>
      </w:r>
    </w:p>
    <w:p w14:paraId="1DAC3670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Developers</w:t>
      </w:r>
    </w:p>
    <w:p w14:paraId="72B11690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</w:p>
    <w:p w14:paraId="0EBB9524" w14:textId="77777777" w:rsidR="00270C62" w:rsidRPr="00270C62" w:rsidRDefault="00A96D53" w:rsidP="00270C62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Amongst others </w:t>
      </w:r>
    </w:p>
    <w:bookmarkEnd w:id="13"/>
    <w:p w14:paraId="6D16030E" w14:textId="77777777"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14:paraId="00801ACA" w14:textId="300B46BB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4" w:name="_Toc420154052"/>
      <w:r w:rsidRPr="009F7358">
        <w:rPr>
          <w:rFonts w:ascii="Calibri" w:hAnsi="Calibri" w:cs="Calibri"/>
          <w:noProof/>
        </w:rPr>
        <w:t xml:space="preserve">Test </w:t>
      </w:r>
      <w:bookmarkEnd w:id="14"/>
      <w:r w:rsidR="009C0A9A">
        <w:rPr>
          <w:rFonts w:ascii="Calibri" w:hAnsi="Calibri" w:cs="Calibri"/>
          <w:noProof/>
        </w:rPr>
        <w:t xml:space="preserve">Approach </w:t>
      </w:r>
    </w:p>
    <w:p w14:paraId="4D905DAC" w14:textId="77777777"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5" w:name="_Toc420154053"/>
      <w:r>
        <w:rPr>
          <w:rFonts w:ascii="Calibri" w:hAnsi="Calibri" w:cs="Calibri"/>
          <w:noProof/>
        </w:rPr>
        <w:t>Overview</w:t>
      </w:r>
      <w:bookmarkEnd w:id="15"/>
    </w:p>
    <w:p w14:paraId="28894EF7" w14:textId="77777777" w:rsidR="009C0A9A" w:rsidRDefault="009C0A9A" w:rsidP="00CF04E3">
      <w:pPr>
        <w:rPr>
          <w:rFonts w:ascii="Calibri" w:hAnsi="Calibri" w:cs="Calibri"/>
          <w:noProof/>
          <w:sz w:val="22"/>
          <w:szCs w:val="22"/>
        </w:rPr>
      </w:pPr>
      <w:r w:rsidRPr="00E17B7F">
        <w:rPr>
          <w:rFonts w:ascii="Calibri" w:hAnsi="Calibri" w:cs="Calibri"/>
          <w:noProof/>
          <w:sz w:val="22"/>
          <w:szCs w:val="22"/>
        </w:rPr>
        <w:tab/>
      </w:r>
      <w:r w:rsidRPr="00E17B7F">
        <w:rPr>
          <w:rFonts w:ascii="Calibri" w:hAnsi="Calibri" w:cs="Calibri"/>
          <w:noProof/>
          <w:sz w:val="22"/>
          <w:szCs w:val="22"/>
        </w:rPr>
        <w:tab/>
      </w:r>
    </w:p>
    <w:p w14:paraId="36A71753" w14:textId="77777777" w:rsidR="009C0A9A" w:rsidRDefault="009C0A9A" w:rsidP="009C0A9A">
      <w:pPr>
        <w:ind w:left="360"/>
        <w:rPr>
          <w:rFonts w:ascii="Calibri" w:hAnsi="Calibri" w:cs="Calibri"/>
          <w:noProof/>
          <w:sz w:val="22"/>
          <w:szCs w:val="22"/>
        </w:rPr>
      </w:pPr>
    </w:p>
    <w:p w14:paraId="43368A78" w14:textId="77777777" w:rsidR="009C0A9A" w:rsidRDefault="009C0A9A" w:rsidP="009C0A9A">
      <w:pPr>
        <w:ind w:left="360"/>
        <w:rPr>
          <w:rFonts w:ascii="Calibri" w:hAnsi="Calibri" w:cs="Calibri"/>
          <w:b/>
          <w:bCs/>
          <w:noProof/>
          <w:sz w:val="22"/>
          <w:szCs w:val="22"/>
        </w:rPr>
      </w:pPr>
      <w:r w:rsidRPr="00E17B7F">
        <w:rPr>
          <w:rFonts w:ascii="Calibri" w:hAnsi="Calibri" w:cs="Calibri"/>
          <w:b/>
          <w:bCs/>
          <w:noProof/>
          <w:sz w:val="22"/>
          <w:szCs w:val="22"/>
        </w:rPr>
        <w:t>Tool :</w:t>
      </w:r>
    </w:p>
    <w:p w14:paraId="136289FD" w14:textId="734B4352" w:rsidR="009C0A9A" w:rsidRDefault="00A00667" w:rsidP="009C0A9A">
      <w:pPr>
        <w:ind w:left="360"/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Selected Tool is </w:t>
      </w:r>
      <w:r w:rsidRPr="00A00667">
        <w:rPr>
          <w:rFonts w:ascii="Calibri" w:hAnsi="Calibri" w:cs="Calibri"/>
          <w:b/>
          <w:bCs/>
          <w:noProof/>
          <w:sz w:val="22"/>
          <w:szCs w:val="22"/>
        </w:rPr>
        <w:t>Cypress</w:t>
      </w:r>
      <w:r>
        <w:rPr>
          <w:rFonts w:ascii="Calibri" w:hAnsi="Calibri" w:cs="Calibri"/>
          <w:noProof/>
          <w:sz w:val="22"/>
          <w:szCs w:val="22"/>
        </w:rPr>
        <w:t xml:space="preserve"> </w:t>
      </w:r>
      <w:r w:rsidR="009C0A9A" w:rsidRPr="00E17B7F">
        <w:rPr>
          <w:rFonts w:ascii="Calibri" w:hAnsi="Calibri" w:cs="Calibri"/>
          <w:noProof/>
          <w:sz w:val="22"/>
          <w:szCs w:val="22"/>
        </w:rPr>
        <w:t xml:space="preserve">Tool select is based </w:t>
      </w:r>
      <w:r w:rsidR="009C0A9A">
        <w:rPr>
          <w:rFonts w:ascii="Calibri" w:hAnsi="Calibri" w:cs="Calibri"/>
          <w:noProof/>
          <w:sz w:val="22"/>
          <w:szCs w:val="22"/>
        </w:rPr>
        <w:t>on :</w:t>
      </w:r>
    </w:p>
    <w:p w14:paraId="763B1E23" w14:textId="7E552236" w:rsidR="009C0A9A" w:rsidRPr="00A00667" w:rsidRDefault="009C0A9A" w:rsidP="009C0A9A">
      <w:pPr>
        <w:pStyle w:val="ListParagraph"/>
        <w:numPr>
          <w:ilvl w:val="0"/>
          <w:numId w:val="49"/>
        </w:numPr>
        <w:rPr>
          <w:rFonts w:cs="Calibri"/>
          <w:noProof/>
        </w:rPr>
      </w:pPr>
      <w:r w:rsidRPr="00A00667">
        <w:rPr>
          <w:rFonts w:cs="Calibri"/>
          <w:noProof/>
        </w:rPr>
        <w:t>Alignment with T</w:t>
      </w:r>
      <w:r w:rsidR="00A00667" w:rsidRPr="00A00667">
        <w:rPr>
          <w:rFonts w:cs="Calibri"/>
          <w:noProof/>
        </w:rPr>
        <w:t>e</w:t>
      </w:r>
      <w:r w:rsidRPr="00A00667">
        <w:rPr>
          <w:rFonts w:cs="Calibri"/>
          <w:noProof/>
        </w:rPr>
        <w:t xml:space="preserve">ch Stack </w:t>
      </w:r>
      <w:r w:rsidR="00A00667">
        <w:rPr>
          <w:rFonts w:cs="Calibri"/>
          <w:noProof/>
        </w:rPr>
        <w:t>: Since your application is based Developed in React and Since you have previous scripts developed with Cypress</w:t>
      </w:r>
    </w:p>
    <w:p w14:paraId="5C5BBEE3" w14:textId="12498016" w:rsidR="009C0A9A" w:rsidRPr="009C0A9A" w:rsidRDefault="009C0A9A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 w:rsidRPr="009C0A9A">
        <w:rPr>
          <w:rFonts w:cs="Calibri"/>
          <w:noProof/>
        </w:rPr>
        <w:t xml:space="preserve">Compatability </w:t>
      </w:r>
      <w:r w:rsidR="00A00667">
        <w:rPr>
          <w:rFonts w:cs="Calibri"/>
          <w:noProof/>
        </w:rPr>
        <w:t>and</w:t>
      </w:r>
      <w:r w:rsidRPr="009C0A9A">
        <w:rPr>
          <w:rFonts w:cs="Calibri"/>
          <w:noProof/>
        </w:rPr>
        <w:t xml:space="preserve"> </w:t>
      </w:r>
      <w:r>
        <w:rPr>
          <w:rFonts w:cs="Calibri"/>
          <w:noProof/>
        </w:rPr>
        <w:t>E</w:t>
      </w:r>
      <w:r w:rsidRPr="009C0A9A">
        <w:rPr>
          <w:rFonts w:cs="Calibri"/>
          <w:noProof/>
        </w:rPr>
        <w:t xml:space="preserve">ase of use </w:t>
      </w:r>
      <w:r w:rsidR="00A00667">
        <w:rPr>
          <w:rFonts w:cs="Calibri"/>
          <w:noProof/>
        </w:rPr>
        <w:t>. and Fast</w:t>
      </w:r>
    </w:p>
    <w:p w14:paraId="1E6AE3BB" w14:textId="030655D5" w:rsidR="009C0A9A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>A</w:t>
      </w:r>
      <w:r w:rsidR="009C0A9A" w:rsidRPr="009C0A9A">
        <w:rPr>
          <w:rFonts w:cs="Calibri"/>
          <w:noProof/>
        </w:rPr>
        <w:t>vailability of support, quality documentation, and technical forums and Free there fore the following tools are selected</w:t>
      </w:r>
    </w:p>
    <w:p w14:paraId="2517755E" w14:textId="74651725" w:rsidR="00A00667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>Tool Supports testing for both API and UI Level</w:t>
      </w:r>
    </w:p>
    <w:p w14:paraId="6535CA18" w14:textId="71FA8DDD" w:rsidR="00A00667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 xml:space="preserve">Tool is free </w:t>
      </w:r>
    </w:p>
    <w:p w14:paraId="34214103" w14:textId="7DEE385C" w:rsidR="00A00667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>Support chrome and Firefox (beta): Since there was no mentioned in use case for Specific webbrowser then this will be enough</w:t>
      </w:r>
    </w:p>
    <w:p w14:paraId="2078FCD8" w14:textId="5B84B830" w:rsidR="009C0A9A" w:rsidRPr="00E17B7F" w:rsidRDefault="009C0A9A" w:rsidP="00A00667">
      <w:pPr>
        <w:ind w:left="360"/>
        <w:rPr>
          <w:rFonts w:ascii="Calibri" w:hAnsi="Calibri" w:cs="Calibri"/>
          <w:noProof/>
          <w:sz w:val="22"/>
          <w:szCs w:val="22"/>
        </w:rPr>
      </w:pPr>
      <w:r w:rsidRPr="00E17B7F">
        <w:rPr>
          <w:rFonts w:ascii="Calibri" w:hAnsi="Calibri" w:cs="Calibri"/>
          <w:noProof/>
          <w:sz w:val="22"/>
          <w:szCs w:val="22"/>
        </w:rPr>
        <w:tab/>
      </w:r>
      <w:r w:rsidRPr="00E17B7F">
        <w:rPr>
          <w:rFonts w:ascii="Calibri" w:hAnsi="Calibri" w:cs="Calibri"/>
          <w:noProof/>
          <w:sz w:val="22"/>
          <w:szCs w:val="22"/>
        </w:rPr>
        <w:tab/>
      </w:r>
    </w:p>
    <w:p w14:paraId="26728C55" w14:textId="77777777" w:rsidR="009C0A9A" w:rsidRPr="00E17B7F" w:rsidRDefault="009C0A9A" w:rsidP="009C0A9A">
      <w:pPr>
        <w:ind w:left="360"/>
        <w:rPr>
          <w:rFonts w:ascii="Calibri" w:hAnsi="Calibri" w:cs="Calibri"/>
          <w:b/>
          <w:bCs/>
          <w:noProof/>
          <w:sz w:val="22"/>
          <w:szCs w:val="22"/>
        </w:rPr>
      </w:pPr>
      <w:r w:rsidRPr="00E17B7F">
        <w:rPr>
          <w:rFonts w:ascii="Calibri" w:hAnsi="Calibri" w:cs="Calibri"/>
          <w:noProof/>
          <w:sz w:val="22"/>
          <w:szCs w:val="22"/>
        </w:rPr>
        <w:tab/>
      </w:r>
      <w:r w:rsidRPr="00E17B7F">
        <w:rPr>
          <w:rFonts w:ascii="Calibri" w:hAnsi="Calibri" w:cs="Calibri"/>
          <w:b/>
          <w:bCs/>
          <w:noProof/>
          <w:sz w:val="22"/>
          <w:szCs w:val="22"/>
        </w:rPr>
        <w:t>Framework:</w:t>
      </w:r>
    </w:p>
    <w:p w14:paraId="137E6FA6" w14:textId="786441A4" w:rsidR="009C0A9A" w:rsidRDefault="00A00667" w:rsidP="00A00667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cs="Calibri"/>
          <w:noProof/>
        </w:rPr>
        <w:t>Mocha</w:t>
      </w:r>
    </w:p>
    <w:p w14:paraId="39371C53" w14:textId="1F3893BD" w:rsidR="00A00667" w:rsidRDefault="00A00667" w:rsidP="00A00667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cs="Calibri"/>
          <w:noProof/>
        </w:rPr>
        <w:t xml:space="preserve">Design : </w:t>
      </w:r>
      <w:r w:rsidRPr="00E17B7F">
        <w:rPr>
          <w:rFonts w:cs="Calibri"/>
          <w:noProof/>
        </w:rPr>
        <w:t xml:space="preserve">Combination of Data Driven and Page Object Model  </w:t>
      </w:r>
    </w:p>
    <w:p w14:paraId="58887527" w14:textId="09B58D76" w:rsidR="00A00667" w:rsidRPr="00A00667" w:rsidRDefault="00A00667" w:rsidP="00A00667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cs="Calibri"/>
          <w:noProof/>
        </w:rPr>
        <w:t>Add both options for testing every single page and also testing End to End scenarios</w:t>
      </w:r>
    </w:p>
    <w:p w14:paraId="748DF3D1" w14:textId="77777777" w:rsidR="009C0A9A" w:rsidRPr="00E17B7F" w:rsidRDefault="009C0A9A" w:rsidP="009C0A9A">
      <w:pPr>
        <w:ind w:left="360"/>
        <w:rPr>
          <w:rFonts w:ascii="Calibri" w:hAnsi="Calibri" w:cs="Calibri"/>
          <w:noProof/>
          <w:sz w:val="22"/>
          <w:szCs w:val="22"/>
        </w:rPr>
      </w:pPr>
    </w:p>
    <w:p w14:paraId="04CF81D4" w14:textId="77777777" w:rsidR="009C0A9A" w:rsidRPr="00B954D1" w:rsidRDefault="009C0A9A" w:rsidP="009C0A9A">
      <w:pPr>
        <w:rPr>
          <w:rFonts w:ascii="Calibri" w:hAnsi="Calibri" w:cs="Calibri"/>
          <w:b/>
          <w:bCs/>
          <w:noProof/>
          <w:sz w:val="22"/>
          <w:szCs w:val="22"/>
        </w:rPr>
      </w:pPr>
    </w:p>
    <w:p w14:paraId="18A420C4" w14:textId="77777777" w:rsidR="00D81407" w:rsidRDefault="00D81407" w:rsidP="00D81407">
      <w:pPr>
        <w:rPr>
          <w:rFonts w:ascii="Calibri" w:hAnsi="Calibri" w:cs="Calibri"/>
          <w:noProof/>
          <w:sz w:val="22"/>
          <w:szCs w:val="22"/>
        </w:rPr>
      </w:pPr>
    </w:p>
    <w:p w14:paraId="144C0466" w14:textId="77777777"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14:paraId="43517B9F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6" w:name="_Toc140901776"/>
      <w:bookmarkStart w:id="17" w:name="_Toc141078779"/>
      <w:bookmarkStart w:id="18" w:name="_Toc141079433"/>
      <w:bookmarkStart w:id="19" w:name="_Toc141080119"/>
      <w:bookmarkStart w:id="20" w:name="_Toc420154055"/>
      <w:bookmarkEnd w:id="16"/>
      <w:bookmarkEnd w:id="17"/>
      <w:bookmarkEnd w:id="18"/>
      <w:bookmarkEnd w:id="19"/>
      <w:r w:rsidRPr="009F7358">
        <w:rPr>
          <w:rFonts w:ascii="Calibri" w:hAnsi="Calibri" w:cs="Calibri"/>
          <w:noProof/>
        </w:rPr>
        <w:t>Bug Triage</w:t>
      </w:r>
      <w:bookmarkEnd w:id="20"/>
    </w:p>
    <w:p w14:paraId="28004FF1" w14:textId="77777777"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14:paraId="2F078779" w14:textId="77777777"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14:paraId="4EE50C44" w14:textId="77777777"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14:paraId="44146857" w14:textId="77777777" w:rsidR="00C56825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14:paraId="5DF3B110" w14:textId="77777777" w:rsidR="00C31284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="00B16C15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="00C31284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14:paraId="28322409" w14:textId="77777777"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14:paraId="269D3D85" w14:textId="77777777"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14:paraId="794DDF65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1" w:name="_Toc420154057"/>
      <w:r w:rsidRPr="009F7358">
        <w:rPr>
          <w:rFonts w:ascii="Calibri" w:hAnsi="Calibri" w:cs="Calibri"/>
          <w:noProof/>
        </w:rPr>
        <w:lastRenderedPageBreak/>
        <w:t>Test Completeness</w:t>
      </w:r>
      <w:bookmarkEnd w:id="21"/>
    </w:p>
    <w:p w14:paraId="3B801BDB" w14:textId="77777777" w:rsidR="002F60F8" w:rsidRPr="003873BE" w:rsidRDefault="002F60F8" w:rsidP="002F60F8">
      <w:pPr>
        <w:rPr>
          <w:rFonts w:ascii="Calibri" w:hAnsi="Calibri" w:cs="Calibri"/>
          <w:b/>
          <w:bCs/>
          <w:noProof/>
          <w:sz w:val="22"/>
          <w:szCs w:val="22"/>
        </w:rPr>
      </w:pPr>
      <w:r w:rsidRPr="003873BE">
        <w:rPr>
          <w:rFonts w:ascii="Calibri" w:hAnsi="Calibri" w:cs="Calibri"/>
          <w:b/>
          <w:bCs/>
          <w:noProof/>
          <w:sz w:val="22"/>
          <w:szCs w:val="22"/>
        </w:rPr>
        <w:t>Entry Criteria:</w:t>
      </w:r>
    </w:p>
    <w:p w14:paraId="3CB96545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>Code is done</w:t>
      </w:r>
    </w:p>
    <w:p w14:paraId="2F6ED133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 xml:space="preserve">Testing env is ready </w:t>
      </w:r>
    </w:p>
    <w:p w14:paraId="495C4FCB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>Testcases are created</w:t>
      </w:r>
    </w:p>
    <w:p w14:paraId="756DF669" w14:textId="77777777" w:rsidR="002F60F8" w:rsidRDefault="002F60F8" w:rsidP="002F60F8">
      <w:pPr>
        <w:rPr>
          <w:rFonts w:ascii="Calibri" w:hAnsi="Calibri" w:cs="Calibri"/>
          <w:noProof/>
          <w:sz w:val="22"/>
          <w:szCs w:val="22"/>
        </w:rPr>
      </w:pPr>
    </w:p>
    <w:p w14:paraId="169307EB" w14:textId="77777777" w:rsidR="002F60F8" w:rsidRDefault="002F60F8" w:rsidP="002F60F8">
      <w:pPr>
        <w:rPr>
          <w:rFonts w:ascii="Calibri" w:hAnsi="Calibri" w:cs="Calibri"/>
          <w:noProof/>
          <w:sz w:val="22"/>
          <w:szCs w:val="22"/>
        </w:rPr>
      </w:pPr>
    </w:p>
    <w:p w14:paraId="21A379E5" w14:textId="77777777" w:rsidR="002F60F8" w:rsidRPr="002F60F8" w:rsidRDefault="002F60F8" w:rsidP="002F60F8">
      <w:pPr>
        <w:rPr>
          <w:rFonts w:ascii="Calibri" w:hAnsi="Calibri" w:cs="Calibri"/>
          <w:b/>
          <w:bCs/>
          <w:noProof/>
          <w:sz w:val="22"/>
          <w:szCs w:val="22"/>
        </w:rPr>
      </w:pPr>
      <w:r w:rsidRPr="002F60F8">
        <w:rPr>
          <w:rFonts w:ascii="Calibri" w:hAnsi="Calibri" w:cs="Calibri"/>
          <w:b/>
          <w:bCs/>
          <w:noProof/>
          <w:sz w:val="22"/>
          <w:szCs w:val="22"/>
        </w:rPr>
        <w:t>Exist Criteria:</w:t>
      </w:r>
    </w:p>
    <w:p w14:paraId="17881086" w14:textId="77777777" w:rsidR="00270C62" w:rsidRPr="009F7358" w:rsidRDefault="00270C62" w:rsidP="002F60F8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w14:paraId="2320C1FF" w14:textId="77777777" w:rsidR="00A00667" w:rsidRPr="009F7358" w:rsidRDefault="00A00667" w:rsidP="00A00667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bookmarkStart w:id="22" w:name="_Toc140901782"/>
      <w:bookmarkStart w:id="23" w:name="_Toc420154059"/>
      <w:bookmarkEnd w:id="22"/>
      <w:r>
        <w:rPr>
          <w:rFonts w:ascii="Calibri" w:hAnsi="Calibri" w:cs="Calibri"/>
          <w:noProof/>
          <w:sz w:val="22"/>
          <w:szCs w:val="22"/>
        </w:rPr>
        <w:t xml:space="preserve">All Scanerios are Automated  </w:t>
      </w:r>
    </w:p>
    <w:p w14:paraId="40BF41C9" w14:textId="77777777" w:rsidR="005F076D" w:rsidRPr="009F7358" w:rsidRDefault="005F076D" w:rsidP="00A836FB">
      <w:pPr>
        <w:pStyle w:val="Heading1"/>
        <w:rPr>
          <w:rFonts w:ascii="Calibri" w:hAnsi="Calibri" w:cs="Calibri"/>
        </w:rPr>
      </w:pPr>
      <w:r w:rsidRPr="009F7358">
        <w:rPr>
          <w:rFonts w:ascii="Calibri" w:hAnsi="Calibri" w:cs="Calibri"/>
        </w:rPr>
        <w:t>Resource &amp; Environment Needs</w:t>
      </w:r>
      <w:bookmarkEnd w:id="23"/>
    </w:p>
    <w:p w14:paraId="044B87DA" w14:textId="77777777"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60A762C7" w14:textId="77777777"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4" w:name="_Toc420154060"/>
      <w:r w:rsidRPr="009F7358">
        <w:rPr>
          <w:rFonts w:ascii="Calibri" w:hAnsi="Calibri" w:cs="Calibri"/>
        </w:rPr>
        <w:t>Testing Tools</w:t>
      </w:r>
      <w:bookmarkEnd w:id="24"/>
    </w:p>
    <w:p w14:paraId="1085490F" w14:textId="77777777"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14:paraId="441B0DEC" w14:textId="30461063" w:rsidR="007639FC" w:rsidRDefault="00A00667" w:rsidP="007639FC">
      <w:pPr>
        <w:numPr>
          <w:ilvl w:val="0"/>
          <w:numId w:val="35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ypress</w:t>
      </w:r>
    </w:p>
    <w:p w14:paraId="5CF1EBB4" w14:textId="77777777" w:rsidR="005F076D" w:rsidRPr="009F7358" w:rsidRDefault="005F076D">
      <w:pPr>
        <w:rPr>
          <w:rFonts w:ascii="Calibri" w:hAnsi="Calibri" w:cs="Calibri"/>
          <w:color w:val="000000"/>
          <w:sz w:val="22"/>
          <w:szCs w:val="22"/>
          <w:u w:val="single"/>
        </w:rPr>
      </w:pPr>
    </w:p>
    <w:p w14:paraId="47EC317B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5" w:name="_Toc420154061"/>
      <w:r w:rsidRPr="009F7358">
        <w:rPr>
          <w:rFonts w:ascii="Calibri" w:hAnsi="Calibri" w:cs="Calibri"/>
          <w:noProof/>
        </w:rPr>
        <w:t>Test Environment</w:t>
      </w:r>
      <w:bookmarkEnd w:id="25"/>
    </w:p>
    <w:p w14:paraId="4B331466" w14:textId="77777777" w:rsidR="00213018" w:rsidRPr="009F7358" w:rsidRDefault="00213018">
      <w:pPr>
        <w:rPr>
          <w:rFonts w:ascii="Calibri" w:hAnsi="Calibri" w:cs="Calibri"/>
          <w:color w:val="000000"/>
        </w:rPr>
      </w:pPr>
    </w:p>
    <w:p w14:paraId="01A2694C" w14:textId="77777777" w:rsidR="005F076D" w:rsidRPr="009F7358" w:rsidRDefault="00B50096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4EAE2CB9" w14:textId="77777777"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14:paraId="2DC9094A" w14:textId="50FFE1D7" w:rsidR="00D3201A" w:rsidRPr="003169D4" w:rsidRDefault="00A00667" w:rsidP="00D3201A">
      <w:pPr>
        <w:numPr>
          <w:ilvl w:val="0"/>
          <w:numId w:val="1"/>
        </w:numPr>
        <w:rPr>
          <w:rFonts w:ascii="Calibri" w:hAnsi="Calibri" w:cs="Calibri"/>
        </w:rPr>
      </w:pPr>
      <w:r>
        <w:rPr>
          <w:rFonts w:ascii="Calibri" w:hAnsi="Calibri" w:cs="Calibri"/>
          <w:color w:val="000000"/>
          <w:sz w:val="22"/>
          <w:szCs w:val="22"/>
        </w:rPr>
        <w:t>Linux Ubuntu 18</w:t>
      </w:r>
    </w:p>
    <w:p w14:paraId="14761894" w14:textId="77777777" w:rsidR="00D3201A" w:rsidRPr="009F7358" w:rsidRDefault="00D3201A" w:rsidP="00D3201A">
      <w:pPr>
        <w:rPr>
          <w:rFonts w:ascii="Calibri" w:hAnsi="Calibri" w:cs="Calibri"/>
          <w:color w:val="000000"/>
          <w:sz w:val="22"/>
          <w:szCs w:val="22"/>
        </w:rPr>
      </w:pPr>
    </w:p>
    <w:p w14:paraId="78CA4768" w14:textId="77777777" w:rsidR="009E658A" w:rsidRPr="00CA2C2C" w:rsidRDefault="009E658A" w:rsidP="009E658A">
      <w:pPr>
        <w:pStyle w:val="Heading1"/>
        <w:rPr>
          <w:lang w:val="en-CA"/>
        </w:rPr>
      </w:pPr>
      <w:bookmarkStart w:id="26" w:name="_Ref303028446"/>
      <w:bookmarkStart w:id="27" w:name="_Toc379444935"/>
      <w:r w:rsidRPr="00CA2C2C">
        <w:rPr>
          <w:lang w:val="en-CA"/>
        </w:rPr>
        <w:t>Risk Identification &amp; Planning</w:t>
      </w:r>
      <w:bookmarkEnd w:id="26"/>
      <w:bookmarkEnd w:id="27"/>
    </w:p>
    <w:p w14:paraId="03226196" w14:textId="77777777" w:rsidR="009E658A" w:rsidRPr="00CA2C2C" w:rsidRDefault="009E658A" w:rsidP="009E658A">
      <w:pPr>
        <w:rPr>
          <w:rFonts w:ascii="Calibri" w:hAnsi="Calibri"/>
          <w:sz w:val="24"/>
          <w:szCs w:val="24"/>
          <w:lang w:val="en-CA"/>
        </w:rPr>
      </w:pPr>
      <w:r w:rsidRPr="00CA2C2C">
        <w:rPr>
          <w:rFonts w:ascii="Calibri" w:hAnsi="Calibri"/>
          <w:sz w:val="24"/>
          <w:szCs w:val="24"/>
          <w:lang w:val="en-CA"/>
        </w:rPr>
        <w:t>The below lists potential foreseen risks that should be taken into consideration from quality perspective:</w:t>
      </w:r>
    </w:p>
    <w:tbl>
      <w:tblPr>
        <w:tblW w:w="9513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4A0" w:firstRow="1" w:lastRow="0" w:firstColumn="1" w:lastColumn="0" w:noHBand="0" w:noVBand="1"/>
      </w:tblPr>
      <w:tblGrid>
        <w:gridCol w:w="2782"/>
        <w:gridCol w:w="3841"/>
        <w:gridCol w:w="2890"/>
      </w:tblGrid>
      <w:tr w:rsidR="00A00667" w:rsidRPr="008D0AE4" w14:paraId="6F724954" w14:textId="77777777" w:rsidTr="003D0910">
        <w:trPr>
          <w:trHeight w:val="267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1B070CC0" w14:textId="77777777" w:rsidR="00A00667" w:rsidRPr="008D0AE4" w:rsidRDefault="00A00667" w:rsidP="003D0910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Risk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7880EDF3" w14:textId="77777777" w:rsidR="00A00667" w:rsidRPr="008D0AE4" w:rsidRDefault="00A00667" w:rsidP="003D0910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Possible Impact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05357912" w14:textId="77777777" w:rsidR="00A00667" w:rsidRPr="008D0AE4" w:rsidRDefault="00A00667" w:rsidP="003D0910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Mitigation</w:t>
            </w:r>
          </w:p>
        </w:tc>
      </w:tr>
      <w:tr w:rsidR="00A00667" w:rsidRPr="008D0AE4" w14:paraId="2E1C1A32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E7418A6" w14:textId="77777777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Code Change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6E258F8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Script will fail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47BF292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 xml:space="preserve">During planning  for Automation ,scenarios selected should not change regularly </w:t>
            </w:r>
          </w:p>
          <w:p w14:paraId="221581AA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In case it happens developer and QA should meet and Analyse failing script</w:t>
            </w:r>
          </w:p>
        </w:tc>
      </w:tr>
      <w:tr w:rsidR="00A00667" w:rsidRPr="008D0AE4" w14:paraId="16A9FF48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0725B5ED" w14:textId="2E2DC7A1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lastRenderedPageBreak/>
              <w:t>No Available</w:t>
            </w:r>
            <w:r w:rsidR="007871B9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 testcases</w:t>
            </w: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 to be Automated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4CC0FCB2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Flaky tests will uncertain expected result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22AB09F7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QA Should create Scenarios and for Automation engineers to create solid scripts</w:t>
            </w:r>
          </w:p>
        </w:tc>
      </w:tr>
      <w:tr w:rsidR="00A00667" w:rsidRPr="008D0AE4" w14:paraId="275AF52F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2B329A0" w14:textId="77777777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New update  of the testing tool 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E50A900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Tests could fail on the new tool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77068F2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proofErr w:type="spellStart"/>
            <w:r w:rsidRPr="008D0AE4">
              <w:rPr>
                <w:rFonts w:cs="Calibri"/>
                <w:sz w:val="24"/>
                <w:szCs w:val="24"/>
                <w:lang w:val="en-CA"/>
              </w:rPr>
              <w:t>Qa</w:t>
            </w:r>
            <w:proofErr w:type="spellEnd"/>
            <w:r w:rsidRPr="008D0AE4">
              <w:rPr>
                <w:rFonts w:cs="Calibri"/>
                <w:sz w:val="24"/>
                <w:szCs w:val="24"/>
                <w:lang w:val="en-CA"/>
              </w:rPr>
              <w:t xml:space="preserve"> automation team should check release notes and community of the tool to see new version is buggy or if it is </w:t>
            </w:r>
            <w:proofErr w:type="spellStart"/>
            <w:r w:rsidRPr="008D0AE4">
              <w:rPr>
                <w:rFonts w:cs="Calibri"/>
                <w:sz w:val="24"/>
                <w:szCs w:val="24"/>
                <w:lang w:val="en-CA"/>
              </w:rPr>
              <w:t>gonna</w:t>
            </w:r>
            <w:proofErr w:type="spellEnd"/>
            <w:r w:rsidRPr="008D0AE4">
              <w:rPr>
                <w:rFonts w:cs="Calibri"/>
                <w:sz w:val="24"/>
                <w:szCs w:val="24"/>
                <w:lang w:val="en-CA"/>
              </w:rPr>
              <w:t xml:space="preserve"> give  a value when migrating to the new version </w:t>
            </w:r>
          </w:p>
          <w:p w14:paraId="2E77072C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If first point  is already done and Migration should take place QA automation team should update scripts</w:t>
            </w:r>
          </w:p>
        </w:tc>
      </w:tr>
      <w:tr w:rsidR="00A00667" w:rsidRPr="008D0AE4" w14:paraId="2FEE4FE4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677CC983" w14:textId="379F88D4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New update of </w:t>
            </w: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browser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394BA4B2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Test will fail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25FA0F0A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QA Team should double check requirement to see the supported platforms</w:t>
            </w:r>
          </w:p>
          <w:p w14:paraId="051FCC53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If first point  is already done and Migration should take place QA automation team should update scripts</w:t>
            </w:r>
          </w:p>
        </w:tc>
      </w:tr>
    </w:tbl>
    <w:p w14:paraId="1CC858BD" w14:textId="77777777" w:rsidR="00A00667" w:rsidRPr="00CA2C2C" w:rsidRDefault="00A00667" w:rsidP="009E658A">
      <w:pPr>
        <w:rPr>
          <w:rFonts w:ascii="Calibri" w:hAnsi="Calibri" w:cs="Calibri"/>
          <w:sz w:val="24"/>
          <w:szCs w:val="24"/>
          <w:lang w:val="en-CA"/>
        </w:rPr>
      </w:pPr>
    </w:p>
    <w:p w14:paraId="4D5668A9" w14:textId="77777777"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28" w:name="_Toc351975668"/>
      <w:bookmarkStart w:id="29" w:name="_Toc68064300"/>
      <w:bookmarkStart w:id="30" w:name="_Toc118515458"/>
      <w:bookmarkStart w:id="31" w:name="_Toc420154062"/>
      <w:r w:rsidRPr="00BE29F7">
        <w:rPr>
          <w:rFonts w:ascii="Calibri" w:hAnsi="Calibri" w:cs="Calibri"/>
          <w:noProof/>
        </w:rPr>
        <w:t>Terms/Acronyms</w:t>
      </w:r>
      <w:bookmarkEnd w:id="28"/>
      <w:bookmarkEnd w:id="29"/>
      <w:bookmarkEnd w:id="30"/>
      <w:bookmarkEnd w:id="31"/>
      <w:r w:rsidRPr="00BE29F7">
        <w:rPr>
          <w:rFonts w:ascii="Calibri" w:hAnsi="Calibri" w:cs="Calibri"/>
          <w:noProof/>
        </w:rPr>
        <w:t xml:space="preserve"> </w:t>
      </w:r>
    </w:p>
    <w:p w14:paraId="06F9F157" w14:textId="77777777"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14:paraId="3DAC5732" w14:textId="77777777"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 w14:paraId="70E4E97E" w14:textId="77777777">
        <w:trPr>
          <w:cantSplit/>
          <w:tblHeader/>
        </w:trPr>
        <w:tc>
          <w:tcPr>
            <w:tcW w:w="2160" w:type="dxa"/>
            <w:shd w:val="clear" w:color="auto" w:fill="CCCCCC"/>
          </w:tcPr>
          <w:p w14:paraId="1799E2AC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14:paraId="05999B3B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 w14:paraId="09F56F12" w14:textId="77777777">
        <w:tc>
          <w:tcPr>
            <w:tcW w:w="2160" w:type="dxa"/>
          </w:tcPr>
          <w:p w14:paraId="18DE766B" w14:textId="77777777"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14:paraId="2971B33A" w14:textId="77777777"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 w14:paraId="13646EDE" w14:textId="77777777">
        <w:tc>
          <w:tcPr>
            <w:tcW w:w="2160" w:type="dxa"/>
          </w:tcPr>
          <w:p w14:paraId="27B2C574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14:paraId="104DCAA9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14:paraId="40799E38" w14:textId="77777777"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B7791" w14:textId="77777777" w:rsidR="00D94ACE" w:rsidRDefault="00D94ACE">
      <w:r>
        <w:separator/>
      </w:r>
    </w:p>
  </w:endnote>
  <w:endnote w:type="continuationSeparator" w:id="0">
    <w:p w14:paraId="2AF27CD9" w14:textId="77777777" w:rsidR="00D94ACE" w:rsidRDefault="00D94A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3A2C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981B14" w14:textId="77777777" w:rsidR="00D94ACE" w:rsidRDefault="00D94ACE">
      <w:r>
        <w:separator/>
      </w:r>
    </w:p>
  </w:footnote>
  <w:footnote w:type="continuationSeparator" w:id="0">
    <w:p w14:paraId="27AE9D22" w14:textId="77777777" w:rsidR="00D94ACE" w:rsidRDefault="00D94A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8F878" w14:textId="77777777" w:rsidR="00BE29F7" w:rsidRPr="00EB318D" w:rsidRDefault="00BE29F7">
    <w:pPr>
      <w:pStyle w:val="Header"/>
      <w:rPr>
        <w:rFonts w:ascii="Calibri" w:hAnsi="Calibri" w:cs="Calibri"/>
      </w:rPr>
    </w:pPr>
    <w:r w:rsidRPr="00EB318D">
      <w:rPr>
        <w:rFonts w:ascii="Calibri" w:hAnsi="Calibri" w:cs="Calibri"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</w:rPr>
        <w:t>www.guru99.com</w:t>
      </w:r>
    </w:hyperlink>
    <w:r w:rsidRPr="00EB318D">
      <w:rPr>
        <w:rFonts w:ascii="Calibri" w:hAnsi="Calibri" w:cs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383267"/>
    <w:multiLevelType w:val="hybridMultilevel"/>
    <w:tmpl w:val="8AEE38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278B0"/>
    <w:multiLevelType w:val="hybridMultilevel"/>
    <w:tmpl w:val="A0C66DCC"/>
    <w:lvl w:ilvl="0" w:tplc="927E6694">
      <w:numFmt w:val="bullet"/>
      <w:lvlText w:val=""/>
      <w:lvlJc w:val="left"/>
      <w:pPr>
        <w:ind w:left="144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081C4F"/>
    <w:multiLevelType w:val="hybridMultilevel"/>
    <w:tmpl w:val="E08A93E4"/>
    <w:lvl w:ilvl="0" w:tplc="F75AF29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03731"/>
    <w:multiLevelType w:val="hybridMultilevel"/>
    <w:tmpl w:val="3350F060"/>
    <w:lvl w:ilvl="0" w:tplc="C584161A">
      <w:numFmt w:val="bullet"/>
      <w:lvlText w:val=""/>
      <w:lvlJc w:val="left"/>
      <w:pPr>
        <w:ind w:left="3285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5" w:hanging="360"/>
      </w:pPr>
      <w:rPr>
        <w:rFonts w:ascii="Wingdings" w:hAnsi="Wingdings" w:hint="default"/>
      </w:rPr>
    </w:lvl>
  </w:abstractNum>
  <w:abstractNum w:abstractNumId="10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6F12C7"/>
    <w:multiLevelType w:val="hybridMultilevel"/>
    <w:tmpl w:val="3662A89E"/>
    <w:lvl w:ilvl="0" w:tplc="FFFFFFFF">
      <w:start w:val="1"/>
      <w:numFmt w:val="bulle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6D46F3"/>
    <w:multiLevelType w:val="hybridMultilevel"/>
    <w:tmpl w:val="3536D1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532CCA"/>
    <w:multiLevelType w:val="hybridMultilevel"/>
    <w:tmpl w:val="14E64214"/>
    <w:lvl w:ilvl="0" w:tplc="C584161A">
      <w:numFmt w:val="bullet"/>
      <w:lvlText w:val=""/>
      <w:lvlJc w:val="left"/>
      <w:pPr>
        <w:ind w:left="1485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1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AB7A37"/>
    <w:multiLevelType w:val="hybridMultilevel"/>
    <w:tmpl w:val="B1F82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442BB"/>
    <w:multiLevelType w:val="hybridMultilevel"/>
    <w:tmpl w:val="82846DCC"/>
    <w:lvl w:ilvl="0" w:tplc="FFFFFFFF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4339D1"/>
    <w:multiLevelType w:val="hybridMultilevel"/>
    <w:tmpl w:val="4624507E"/>
    <w:lvl w:ilvl="0" w:tplc="C584161A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9E3B1D"/>
    <w:multiLevelType w:val="hybridMultilevel"/>
    <w:tmpl w:val="84D66DAE"/>
    <w:lvl w:ilvl="0" w:tplc="71A427F6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093BB8"/>
    <w:multiLevelType w:val="hybridMultilevel"/>
    <w:tmpl w:val="8416E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831CA"/>
    <w:multiLevelType w:val="hybridMultilevel"/>
    <w:tmpl w:val="7756A652"/>
    <w:lvl w:ilvl="0" w:tplc="61F4674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37"/>
  </w:num>
  <w:num w:numId="8">
    <w:abstractNumId w:val="15"/>
  </w:num>
  <w:num w:numId="9">
    <w:abstractNumId w:val="26"/>
  </w:num>
  <w:num w:numId="10">
    <w:abstractNumId w:val="14"/>
  </w:num>
  <w:num w:numId="11">
    <w:abstractNumId w:val="35"/>
  </w:num>
  <w:num w:numId="12">
    <w:abstractNumId w:val="22"/>
  </w:num>
  <w:num w:numId="13">
    <w:abstractNumId w:val="29"/>
  </w:num>
  <w:num w:numId="14">
    <w:abstractNumId w:val="34"/>
  </w:num>
  <w:num w:numId="15">
    <w:abstractNumId w:val="41"/>
  </w:num>
  <w:num w:numId="16">
    <w:abstractNumId w:val="46"/>
  </w:num>
  <w:num w:numId="17">
    <w:abstractNumId w:val="21"/>
  </w:num>
  <w:num w:numId="18">
    <w:abstractNumId w:val="7"/>
  </w:num>
  <w:num w:numId="19">
    <w:abstractNumId w:val="11"/>
  </w:num>
  <w:num w:numId="20">
    <w:abstractNumId w:val="32"/>
  </w:num>
  <w:num w:numId="21">
    <w:abstractNumId w:val="43"/>
  </w:num>
  <w:num w:numId="22">
    <w:abstractNumId w:val="3"/>
  </w:num>
  <w:num w:numId="23">
    <w:abstractNumId w:val="13"/>
  </w:num>
  <w:num w:numId="24">
    <w:abstractNumId w:val="31"/>
  </w:num>
  <w:num w:numId="25">
    <w:abstractNumId w:val="8"/>
  </w:num>
  <w:num w:numId="26">
    <w:abstractNumId w:val="44"/>
  </w:num>
  <w:num w:numId="27">
    <w:abstractNumId w:val="19"/>
  </w:num>
  <w:num w:numId="28">
    <w:abstractNumId w:val="23"/>
  </w:num>
  <w:num w:numId="29">
    <w:abstractNumId w:val="30"/>
  </w:num>
  <w:num w:numId="30">
    <w:abstractNumId w:val="25"/>
  </w:num>
  <w:num w:numId="31">
    <w:abstractNumId w:val="36"/>
  </w:num>
  <w:num w:numId="32">
    <w:abstractNumId w:val="38"/>
  </w:num>
  <w:num w:numId="33">
    <w:abstractNumId w:val="28"/>
  </w:num>
  <w:num w:numId="34">
    <w:abstractNumId w:val="16"/>
  </w:num>
  <w:num w:numId="35">
    <w:abstractNumId w:val="39"/>
  </w:num>
  <w:num w:numId="36">
    <w:abstractNumId w:val="10"/>
  </w:num>
  <w:num w:numId="37">
    <w:abstractNumId w:val="17"/>
  </w:num>
  <w:num w:numId="38">
    <w:abstractNumId w:val="42"/>
  </w:num>
  <w:num w:numId="39">
    <w:abstractNumId w:val="40"/>
  </w:num>
  <w:num w:numId="40">
    <w:abstractNumId w:val="4"/>
  </w:num>
  <w:num w:numId="41">
    <w:abstractNumId w:val="5"/>
  </w:num>
  <w:num w:numId="42">
    <w:abstractNumId w:val="24"/>
  </w:num>
  <w:num w:numId="43">
    <w:abstractNumId w:val="45"/>
  </w:num>
  <w:num w:numId="44">
    <w:abstractNumId w:val="27"/>
  </w:num>
  <w:num w:numId="45">
    <w:abstractNumId w:val="12"/>
  </w:num>
  <w:num w:numId="46">
    <w:abstractNumId w:val="33"/>
  </w:num>
  <w:num w:numId="47">
    <w:abstractNumId w:val="2"/>
  </w:num>
  <w:num w:numId="48">
    <w:abstractNumId w:val="18"/>
  </w:num>
  <w:num w:numId="49">
    <w:abstractNumId w:val="20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27CE8"/>
    <w:rsid w:val="000307C0"/>
    <w:rsid w:val="00047ECB"/>
    <w:rsid w:val="00073698"/>
    <w:rsid w:val="00081780"/>
    <w:rsid w:val="000851A1"/>
    <w:rsid w:val="00085BF4"/>
    <w:rsid w:val="00090C55"/>
    <w:rsid w:val="000921FB"/>
    <w:rsid w:val="0009298D"/>
    <w:rsid w:val="000A0BE2"/>
    <w:rsid w:val="000A282F"/>
    <w:rsid w:val="000B0AE5"/>
    <w:rsid w:val="000C3123"/>
    <w:rsid w:val="000E2234"/>
    <w:rsid w:val="000F604E"/>
    <w:rsid w:val="00105942"/>
    <w:rsid w:val="00106FAE"/>
    <w:rsid w:val="001244BB"/>
    <w:rsid w:val="00125090"/>
    <w:rsid w:val="001263F0"/>
    <w:rsid w:val="00126A32"/>
    <w:rsid w:val="00137069"/>
    <w:rsid w:val="0014510E"/>
    <w:rsid w:val="00145196"/>
    <w:rsid w:val="0015312A"/>
    <w:rsid w:val="00156F25"/>
    <w:rsid w:val="00160264"/>
    <w:rsid w:val="00194678"/>
    <w:rsid w:val="001A1F30"/>
    <w:rsid w:val="001A5A56"/>
    <w:rsid w:val="001C3C21"/>
    <w:rsid w:val="001E3F73"/>
    <w:rsid w:val="001E7745"/>
    <w:rsid w:val="00211AC2"/>
    <w:rsid w:val="00213018"/>
    <w:rsid w:val="0021554F"/>
    <w:rsid w:val="00217542"/>
    <w:rsid w:val="002222F9"/>
    <w:rsid w:val="0023685B"/>
    <w:rsid w:val="00251F16"/>
    <w:rsid w:val="00252A1C"/>
    <w:rsid w:val="0025583D"/>
    <w:rsid w:val="00270C62"/>
    <w:rsid w:val="00272FE4"/>
    <w:rsid w:val="002762AE"/>
    <w:rsid w:val="00280F46"/>
    <w:rsid w:val="002B589E"/>
    <w:rsid w:val="002F1F67"/>
    <w:rsid w:val="002F60F8"/>
    <w:rsid w:val="00304C4C"/>
    <w:rsid w:val="003169D4"/>
    <w:rsid w:val="00327624"/>
    <w:rsid w:val="0033266F"/>
    <w:rsid w:val="00352628"/>
    <w:rsid w:val="00373836"/>
    <w:rsid w:val="00374ED8"/>
    <w:rsid w:val="00380FD7"/>
    <w:rsid w:val="003873BE"/>
    <w:rsid w:val="003C2FF9"/>
    <w:rsid w:val="0040658E"/>
    <w:rsid w:val="00406BB6"/>
    <w:rsid w:val="00407CCD"/>
    <w:rsid w:val="0041476D"/>
    <w:rsid w:val="00415526"/>
    <w:rsid w:val="004416D6"/>
    <w:rsid w:val="00446221"/>
    <w:rsid w:val="004674AC"/>
    <w:rsid w:val="00470D3D"/>
    <w:rsid w:val="00471843"/>
    <w:rsid w:val="004864B2"/>
    <w:rsid w:val="004A37A3"/>
    <w:rsid w:val="004B560E"/>
    <w:rsid w:val="004B58A0"/>
    <w:rsid w:val="004C0930"/>
    <w:rsid w:val="004E77FA"/>
    <w:rsid w:val="004F0162"/>
    <w:rsid w:val="004F09C6"/>
    <w:rsid w:val="00507C3F"/>
    <w:rsid w:val="00524B46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5F6E7E"/>
    <w:rsid w:val="00614CCF"/>
    <w:rsid w:val="006158FC"/>
    <w:rsid w:val="00626EE9"/>
    <w:rsid w:val="00634D7A"/>
    <w:rsid w:val="00652951"/>
    <w:rsid w:val="00652DEC"/>
    <w:rsid w:val="00663A39"/>
    <w:rsid w:val="006722DC"/>
    <w:rsid w:val="00672B3F"/>
    <w:rsid w:val="0068297A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639FC"/>
    <w:rsid w:val="007871B9"/>
    <w:rsid w:val="00790FE0"/>
    <w:rsid w:val="00793F2C"/>
    <w:rsid w:val="00794DCB"/>
    <w:rsid w:val="007C0816"/>
    <w:rsid w:val="007C4884"/>
    <w:rsid w:val="007D1F63"/>
    <w:rsid w:val="007D486C"/>
    <w:rsid w:val="007E16B0"/>
    <w:rsid w:val="007E738F"/>
    <w:rsid w:val="0080170B"/>
    <w:rsid w:val="00812495"/>
    <w:rsid w:val="00816438"/>
    <w:rsid w:val="008172FB"/>
    <w:rsid w:val="00817E10"/>
    <w:rsid w:val="00826290"/>
    <w:rsid w:val="00834CC5"/>
    <w:rsid w:val="00835DF2"/>
    <w:rsid w:val="008B349D"/>
    <w:rsid w:val="008B7947"/>
    <w:rsid w:val="008C19C3"/>
    <w:rsid w:val="008C5EDF"/>
    <w:rsid w:val="008C6363"/>
    <w:rsid w:val="008C647E"/>
    <w:rsid w:val="008C6DDC"/>
    <w:rsid w:val="008D3C12"/>
    <w:rsid w:val="008D7C8A"/>
    <w:rsid w:val="008E5C14"/>
    <w:rsid w:val="0090450F"/>
    <w:rsid w:val="00911A93"/>
    <w:rsid w:val="0092234A"/>
    <w:rsid w:val="00924D01"/>
    <w:rsid w:val="009250BD"/>
    <w:rsid w:val="009272EA"/>
    <w:rsid w:val="00930948"/>
    <w:rsid w:val="00984D1D"/>
    <w:rsid w:val="00985923"/>
    <w:rsid w:val="00987157"/>
    <w:rsid w:val="009A7DC2"/>
    <w:rsid w:val="009C0A9A"/>
    <w:rsid w:val="009C364D"/>
    <w:rsid w:val="009E144C"/>
    <w:rsid w:val="009E1EFE"/>
    <w:rsid w:val="009E29A8"/>
    <w:rsid w:val="009E4ECA"/>
    <w:rsid w:val="009E658A"/>
    <w:rsid w:val="009F0480"/>
    <w:rsid w:val="009F1D18"/>
    <w:rsid w:val="009F3E1E"/>
    <w:rsid w:val="009F7358"/>
    <w:rsid w:val="00A00667"/>
    <w:rsid w:val="00A06EBF"/>
    <w:rsid w:val="00A2350E"/>
    <w:rsid w:val="00A2473C"/>
    <w:rsid w:val="00A30B1D"/>
    <w:rsid w:val="00A33C6E"/>
    <w:rsid w:val="00A3501D"/>
    <w:rsid w:val="00A51E11"/>
    <w:rsid w:val="00A603FE"/>
    <w:rsid w:val="00A73898"/>
    <w:rsid w:val="00A836FB"/>
    <w:rsid w:val="00A84E09"/>
    <w:rsid w:val="00A96D53"/>
    <w:rsid w:val="00A97DDA"/>
    <w:rsid w:val="00AA2444"/>
    <w:rsid w:val="00AA31A6"/>
    <w:rsid w:val="00AB1916"/>
    <w:rsid w:val="00AC634B"/>
    <w:rsid w:val="00AE47D3"/>
    <w:rsid w:val="00AE6982"/>
    <w:rsid w:val="00B07D1B"/>
    <w:rsid w:val="00B16C15"/>
    <w:rsid w:val="00B32F95"/>
    <w:rsid w:val="00B50096"/>
    <w:rsid w:val="00B579D0"/>
    <w:rsid w:val="00B64ADF"/>
    <w:rsid w:val="00B676C2"/>
    <w:rsid w:val="00B86829"/>
    <w:rsid w:val="00B94E6D"/>
    <w:rsid w:val="00BB3046"/>
    <w:rsid w:val="00BC0EC6"/>
    <w:rsid w:val="00BC6583"/>
    <w:rsid w:val="00BC727C"/>
    <w:rsid w:val="00BD24E6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749DC"/>
    <w:rsid w:val="00C80A69"/>
    <w:rsid w:val="00CA189A"/>
    <w:rsid w:val="00CA36D2"/>
    <w:rsid w:val="00CB02E2"/>
    <w:rsid w:val="00CE0F77"/>
    <w:rsid w:val="00CE2631"/>
    <w:rsid w:val="00CF04E3"/>
    <w:rsid w:val="00D018B2"/>
    <w:rsid w:val="00D03A5D"/>
    <w:rsid w:val="00D04798"/>
    <w:rsid w:val="00D06C3F"/>
    <w:rsid w:val="00D30C86"/>
    <w:rsid w:val="00D3201A"/>
    <w:rsid w:val="00D33391"/>
    <w:rsid w:val="00D33FCD"/>
    <w:rsid w:val="00D37195"/>
    <w:rsid w:val="00D373DB"/>
    <w:rsid w:val="00D560EE"/>
    <w:rsid w:val="00D62DEE"/>
    <w:rsid w:val="00D81407"/>
    <w:rsid w:val="00D86172"/>
    <w:rsid w:val="00D94ACE"/>
    <w:rsid w:val="00D964B8"/>
    <w:rsid w:val="00DA3FAE"/>
    <w:rsid w:val="00DA6077"/>
    <w:rsid w:val="00DB4B3C"/>
    <w:rsid w:val="00DD1427"/>
    <w:rsid w:val="00DD3487"/>
    <w:rsid w:val="00DD621F"/>
    <w:rsid w:val="00DD749B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2110"/>
    <w:rsid w:val="00EB318D"/>
    <w:rsid w:val="00EB4630"/>
    <w:rsid w:val="00EC04C1"/>
    <w:rsid w:val="00EC55B5"/>
    <w:rsid w:val="00EE13C0"/>
    <w:rsid w:val="00EF4697"/>
    <w:rsid w:val="00F007EA"/>
    <w:rsid w:val="00F14732"/>
    <w:rsid w:val="00F1692B"/>
    <w:rsid w:val="00F30DD1"/>
    <w:rsid w:val="00F34512"/>
    <w:rsid w:val="00F365F9"/>
    <w:rsid w:val="00F37B58"/>
    <w:rsid w:val="00F445C2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88AADA"/>
  <w15:chartTrackingRefBased/>
  <w15:docId w15:val="{6A057877-3BFB-4CCF-9EDE-451917FD2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9E658A"/>
    <w:rPr>
      <w:rFonts w:ascii="Calibri" w:eastAsia="Calibri" w:hAnsi="Calibri"/>
      <w:sz w:val="22"/>
      <w:szCs w:val="22"/>
    </w:rPr>
  </w:style>
  <w:style w:type="table" w:customStyle="1" w:styleId="LightGrid-Accent11">
    <w:name w:val="Light Grid - Accent 11"/>
    <w:basedOn w:val="TableNormal"/>
    <w:uiPriority w:val="62"/>
    <w:rsid w:val="009E658A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3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95051-94FF-41E2-9A3A-CD7527CCA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708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735</CharactersWithSpaces>
  <SharedDoc>false</SharedDoc>
  <HLinks>
    <vt:vector size="24" baseType="variant">
      <vt:variant>
        <vt:i4>524294</vt:i4>
      </vt:variant>
      <vt:variant>
        <vt:i4>60</vt:i4>
      </vt:variant>
      <vt:variant>
        <vt:i4>0</vt:i4>
      </vt:variant>
      <vt:variant>
        <vt:i4>5</vt:i4>
      </vt:variant>
      <vt:variant>
        <vt:lpwstr>https://deviceatlas.com/blog/most-popular-smartphones</vt:lpwstr>
      </vt:variant>
      <vt:variant>
        <vt:lpwstr/>
      </vt:variant>
      <vt:variant>
        <vt:i4>917507</vt:i4>
      </vt:variant>
      <vt:variant>
        <vt:i4>57</vt:i4>
      </vt:variant>
      <vt:variant>
        <vt:i4>0</vt:i4>
      </vt:variant>
      <vt:variant>
        <vt:i4>5</vt:i4>
      </vt:variant>
      <vt:variant>
        <vt:lpwstr>https://developer.apple.com/design/tips/</vt:lpwstr>
      </vt:variant>
      <vt:variant>
        <vt:lpwstr/>
      </vt:variant>
      <vt:variant>
        <vt:i4>917507</vt:i4>
      </vt:variant>
      <vt:variant>
        <vt:i4>54</vt:i4>
      </vt:variant>
      <vt:variant>
        <vt:i4>0</vt:i4>
      </vt:variant>
      <vt:variant>
        <vt:i4>5</vt:i4>
      </vt:variant>
      <vt:variant>
        <vt:lpwstr>https://developer.apple.com/design/tips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Amaal Mohammed</cp:lastModifiedBy>
  <cp:revision>5</cp:revision>
  <cp:lastPrinted>2006-07-28T20:16:00Z</cp:lastPrinted>
  <dcterms:created xsi:type="dcterms:W3CDTF">2020-06-10T09:45:00Z</dcterms:created>
  <dcterms:modified xsi:type="dcterms:W3CDTF">2020-06-10T10:25:00Z</dcterms:modified>
</cp:coreProperties>
</file>